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05"/>
        <w:gridCol w:w="3833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7E07E715" w14:textId="77777777" w:rsidR="00142C85" w:rsidRDefault="00142C85" w:rsidP="00142C85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Environmental Permits</w:t>
            </w:r>
          </w:p>
          <w:p w14:paraId="3F30E553" w14:textId="2ADF1359" w:rsidR="004839B9" w:rsidRPr="0060774E" w:rsidRDefault="009A1B18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</w:t>
            </w:r>
            <w:r w:rsidR="00142C85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4</w:t>
            </w:r>
            <w:r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142C85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Octo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B3D7A37" w14:textId="47094813" w:rsidR="00CA32C3" w:rsidRPr="00CA32C3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Digbeth room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  <w:r w:rsidRPr="00CA32C3">
              <w:rPr>
                <w:color w:val="404040" w:themeColor="text1" w:themeTint="BF"/>
                <w:sz w:val="24"/>
              </w:rPr>
              <w:t>Somerset House</w:t>
            </w:r>
            <w:r>
              <w:rPr>
                <w:color w:val="404040" w:themeColor="text1" w:themeTint="BF"/>
                <w:sz w:val="24"/>
              </w:rPr>
              <w:t>,</w:t>
            </w:r>
          </w:p>
          <w:p w14:paraId="102BBF3D" w14:textId="77777777" w:rsidR="00CA32C3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37 Temple Street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  <w:r w:rsidRPr="00CA32C3">
              <w:rPr>
                <w:color w:val="404040" w:themeColor="text1" w:themeTint="BF"/>
                <w:sz w:val="24"/>
              </w:rPr>
              <w:t>Birmingham</w:t>
            </w:r>
            <w:r>
              <w:rPr>
                <w:color w:val="404040" w:themeColor="text1" w:themeTint="BF"/>
                <w:sz w:val="24"/>
              </w:rPr>
              <w:t xml:space="preserve">, </w:t>
            </w:r>
          </w:p>
          <w:p w14:paraId="48372A55" w14:textId="508B6EF0" w:rsidR="004B5455" w:rsidRPr="001625E5" w:rsidRDefault="00CA32C3" w:rsidP="00CA32C3">
            <w:pPr>
              <w:jc w:val="center"/>
              <w:rPr>
                <w:color w:val="404040" w:themeColor="text1" w:themeTint="BF"/>
                <w:sz w:val="24"/>
              </w:rPr>
            </w:pPr>
            <w:r w:rsidRPr="00CA32C3">
              <w:rPr>
                <w:color w:val="404040" w:themeColor="text1" w:themeTint="BF"/>
                <w:sz w:val="24"/>
              </w:rPr>
              <w:t>B2 5DP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0"/>
        <w:gridCol w:w="4818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3FEC47A8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846B14">
              <w:rPr>
                <w:b/>
                <w:color w:val="E36C0A" w:themeColor="accent6" w:themeShade="BF"/>
                <w:sz w:val="24"/>
              </w:rPr>
              <w:t>Food Contact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569F2DCE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125826">
              <w:rPr>
                <w:color w:val="404040" w:themeColor="text1" w:themeTint="BF"/>
                <w:sz w:val="24"/>
              </w:rPr>
              <w:t>61</w:t>
            </w:r>
            <w:r w:rsidR="00846B14">
              <w:rPr>
                <w:color w:val="404040" w:themeColor="text1" w:themeTint="BF"/>
                <w:sz w:val="24"/>
              </w:rPr>
              <w:t>9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374D2" w14:textId="77777777" w:rsidR="006751F9" w:rsidRDefault="006751F9" w:rsidP="00A45392">
      <w:pPr>
        <w:spacing w:line="240" w:lineRule="auto"/>
      </w:pPr>
      <w:r>
        <w:separator/>
      </w:r>
    </w:p>
  </w:endnote>
  <w:endnote w:type="continuationSeparator" w:id="0">
    <w:p w14:paraId="5629BEBE" w14:textId="77777777" w:rsidR="006751F9" w:rsidRDefault="006751F9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F1AFD" w14:textId="77777777" w:rsidR="006751F9" w:rsidRDefault="006751F9" w:rsidP="00A45392">
      <w:pPr>
        <w:spacing w:line="240" w:lineRule="auto"/>
      </w:pPr>
      <w:r>
        <w:separator/>
      </w:r>
    </w:p>
  </w:footnote>
  <w:footnote w:type="continuationSeparator" w:id="0">
    <w:p w14:paraId="1DE50537" w14:textId="77777777" w:rsidR="006751F9" w:rsidRDefault="006751F9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941A1"/>
    <w:rsid w:val="000A1810"/>
    <w:rsid w:val="000E6A9A"/>
    <w:rsid w:val="000F610D"/>
    <w:rsid w:val="000F7CDD"/>
    <w:rsid w:val="00121019"/>
    <w:rsid w:val="00125826"/>
    <w:rsid w:val="001424D6"/>
    <w:rsid w:val="00142C85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506A"/>
    <w:rsid w:val="00250EC1"/>
    <w:rsid w:val="0027692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5002D1"/>
    <w:rsid w:val="00503CEA"/>
    <w:rsid w:val="00514823"/>
    <w:rsid w:val="00522CF1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1F9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6B14"/>
    <w:rsid w:val="00867577"/>
    <w:rsid w:val="00873A67"/>
    <w:rsid w:val="008D05F7"/>
    <w:rsid w:val="00901DAE"/>
    <w:rsid w:val="00927CE8"/>
    <w:rsid w:val="00947A7E"/>
    <w:rsid w:val="0095239C"/>
    <w:rsid w:val="009607CE"/>
    <w:rsid w:val="009A1B18"/>
    <w:rsid w:val="009A79C4"/>
    <w:rsid w:val="00A01C78"/>
    <w:rsid w:val="00A20739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7EC3"/>
    <w:rsid w:val="00D46667"/>
    <w:rsid w:val="00D46A33"/>
    <w:rsid w:val="00D60877"/>
    <w:rsid w:val="00D83B0F"/>
    <w:rsid w:val="00DA635E"/>
    <w:rsid w:val="00DD6463"/>
    <w:rsid w:val="00DF7098"/>
    <w:rsid w:val="00E1051B"/>
    <w:rsid w:val="00E14FB7"/>
    <w:rsid w:val="00E47EB5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8</cp:revision>
  <cp:lastPrinted>2014-12-16T07:51:00Z</cp:lastPrinted>
  <dcterms:created xsi:type="dcterms:W3CDTF">2025-12-24T07:42:00Z</dcterms:created>
  <dcterms:modified xsi:type="dcterms:W3CDTF">2026-01-11T12:29:00Z</dcterms:modified>
</cp:coreProperties>
</file>